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724B3" w14:textId="77777777" w:rsidR="00DE60A2" w:rsidRDefault="00DE60A2" w:rsidP="006E3890">
      <w:pPr>
        <w:spacing w:after="120"/>
        <w:jc w:val="center"/>
        <w:rPr>
          <w:b/>
          <w:sz w:val="32"/>
          <w:szCs w:val="32"/>
        </w:rPr>
      </w:pPr>
    </w:p>
    <w:p w14:paraId="54134853" w14:textId="5320FAEC" w:rsidR="00A64CE8" w:rsidRPr="00E47FBC" w:rsidRDefault="00A64CE8" w:rsidP="006E3890">
      <w:pPr>
        <w:spacing w:after="120"/>
        <w:jc w:val="center"/>
        <w:rPr>
          <w:b/>
          <w:sz w:val="32"/>
          <w:szCs w:val="32"/>
        </w:rPr>
      </w:pPr>
      <w:r w:rsidRPr="00E47FBC">
        <w:rPr>
          <w:b/>
          <w:sz w:val="32"/>
          <w:szCs w:val="32"/>
        </w:rPr>
        <w:t>CST-105: Exercise 1</w:t>
      </w:r>
    </w:p>
    <w:p w14:paraId="0443E7EA" w14:textId="77777777" w:rsidR="00DE60A2" w:rsidRPr="00DE60A2" w:rsidRDefault="00DE60A2" w:rsidP="00DE60A2">
      <w:pPr>
        <w:rPr>
          <w:szCs w:val="24"/>
        </w:rPr>
      </w:pPr>
      <w:r w:rsidRPr="00D55348">
        <w:rPr>
          <w:szCs w:val="24"/>
        </w:rPr>
        <w:t xml:space="preserve">The </w:t>
      </w:r>
      <w:r w:rsidRPr="00DE60A2">
        <w:rPr>
          <w:szCs w:val="24"/>
        </w:rPr>
        <w:t>following exercise assesses your ability to do the following:</w:t>
      </w:r>
    </w:p>
    <w:p w14:paraId="3C24B6AD" w14:textId="77777777" w:rsidR="00DE60A2" w:rsidRPr="00DE60A2" w:rsidRDefault="00DE60A2" w:rsidP="00DE60A2">
      <w:pPr>
        <w:pStyle w:val="ListParagraph"/>
        <w:numPr>
          <w:ilvl w:val="0"/>
          <w:numId w:val="3"/>
        </w:numPr>
      </w:pPr>
      <w:r w:rsidRPr="00DE60A2">
        <w:rPr>
          <w:color w:val="000000"/>
          <w:shd w:val="clear" w:color="auto" w:fill="FFFFFF"/>
        </w:rPr>
        <w:t>Document a simple algorithmic process</w:t>
      </w:r>
    </w:p>
    <w:p w14:paraId="6780ED4D" w14:textId="77777777" w:rsidR="00DE60A2" w:rsidRPr="00DE60A2" w:rsidRDefault="00DE60A2" w:rsidP="00DE60A2">
      <w:pPr>
        <w:pStyle w:val="ListParagraph"/>
        <w:numPr>
          <w:ilvl w:val="0"/>
          <w:numId w:val="3"/>
        </w:numPr>
      </w:pPr>
      <w:r w:rsidRPr="00DE60A2">
        <w:t>Get data from the keyboard</w:t>
      </w:r>
    </w:p>
    <w:p w14:paraId="581C96BC" w14:textId="77777777" w:rsidR="00DE60A2" w:rsidRPr="00DE60A2" w:rsidRDefault="00DE60A2" w:rsidP="00DE60A2">
      <w:pPr>
        <w:pStyle w:val="ListParagraph"/>
        <w:numPr>
          <w:ilvl w:val="0"/>
          <w:numId w:val="3"/>
        </w:numPr>
      </w:pPr>
      <w:r w:rsidRPr="00DE60A2">
        <w:t>Utilize Java arithmetic operators</w:t>
      </w:r>
    </w:p>
    <w:p w14:paraId="5BCF9C7C" w14:textId="77777777" w:rsidR="00DE60A2" w:rsidRPr="00DE60A2" w:rsidRDefault="00DE60A2" w:rsidP="00DE60A2">
      <w:pPr>
        <w:pStyle w:val="ListParagraph"/>
        <w:numPr>
          <w:ilvl w:val="0"/>
          <w:numId w:val="3"/>
        </w:numPr>
      </w:pPr>
      <w:r w:rsidRPr="00DE60A2">
        <w:t>Output result data in a specified format</w:t>
      </w:r>
    </w:p>
    <w:p w14:paraId="46B33A5B" w14:textId="77777777" w:rsidR="00DE60A2" w:rsidRPr="00DE60A2" w:rsidRDefault="00DE60A2" w:rsidP="00DE60A2">
      <w:pPr>
        <w:pStyle w:val="ListParagraph"/>
        <w:numPr>
          <w:ilvl w:val="0"/>
          <w:numId w:val="3"/>
        </w:numPr>
      </w:pPr>
      <w:r w:rsidRPr="00DE60A2">
        <w:t>Select appropriate variable types for a calculation</w:t>
      </w:r>
    </w:p>
    <w:p w14:paraId="64D291D1" w14:textId="77777777" w:rsidR="00DE60A2" w:rsidRPr="00DE60A2" w:rsidRDefault="00DE60A2" w:rsidP="00DE60A2">
      <w:pPr>
        <w:pStyle w:val="ListParagraph"/>
        <w:numPr>
          <w:ilvl w:val="0"/>
          <w:numId w:val="3"/>
        </w:numPr>
      </w:pPr>
      <w:r w:rsidRPr="00DE60A2">
        <w:t>Demonstrate and explain your work</w:t>
      </w:r>
    </w:p>
    <w:p w14:paraId="7D30FA2E" w14:textId="77777777" w:rsidR="00DE60A2" w:rsidRPr="00DE60A2" w:rsidRDefault="00DE60A2" w:rsidP="00DE60A2">
      <w:pPr>
        <w:rPr>
          <w:szCs w:val="24"/>
        </w:rPr>
      </w:pPr>
      <w:r w:rsidRPr="00DE60A2">
        <w:rPr>
          <w:szCs w:val="24"/>
        </w:rPr>
        <w:br/>
        <w:t xml:space="preserve">Refer to the rubric in the digital classroom prior to beginning this assignment to become familiar with the expectations for successful completion. Write the following programs:  </w:t>
      </w:r>
    </w:p>
    <w:p w14:paraId="5AFAAF32" w14:textId="77777777" w:rsidR="00DE60A2" w:rsidRPr="00DE60A2" w:rsidRDefault="00DE60A2" w:rsidP="00DE60A2">
      <w:pPr>
        <w:pStyle w:val="ListParagraph"/>
        <w:numPr>
          <w:ilvl w:val="0"/>
          <w:numId w:val="2"/>
        </w:numPr>
        <w:rPr>
          <w:rFonts w:ascii="Segoe UI Historic" w:hAnsi="Segoe UI Historic" w:cs="Segoe UI Historic"/>
          <w:sz w:val="18"/>
          <w:szCs w:val="18"/>
        </w:rPr>
      </w:pPr>
      <w:r w:rsidRPr="00DE60A2">
        <w:rPr>
          <w:color w:val="000000"/>
          <w:shd w:val="clear" w:color="auto" w:fill="FFFFFF"/>
        </w:rPr>
        <w:t>Design a flowchart for the following program:</w:t>
      </w:r>
    </w:p>
    <w:p w14:paraId="5E1FEE00" w14:textId="77777777" w:rsidR="00DE60A2" w:rsidRPr="00DE60A2" w:rsidRDefault="00DE60A2" w:rsidP="00DE60A2">
      <w:pPr>
        <w:pStyle w:val="ListParagraph"/>
        <w:rPr>
          <w:rFonts w:ascii="Segoe UI Historic" w:hAnsi="Segoe UI Historic" w:cs="Segoe UI Historic"/>
          <w:sz w:val="18"/>
          <w:szCs w:val="18"/>
        </w:rPr>
      </w:pPr>
      <w:r w:rsidRPr="00DE60A2">
        <w:t xml:space="preserve">Write a program that prompts the user to enter a 5-digit positive integer. Using only the / and % operations, compute each individual digit and display the sum of the digits. Here is a sample run with the user input shown in </w:t>
      </w:r>
      <w:r w:rsidRPr="00DE60A2">
        <w:rPr>
          <w:color w:val="FF0000"/>
        </w:rPr>
        <w:t>red</w:t>
      </w:r>
      <w:r w:rsidRPr="00DE60A2">
        <w:t>.</w:t>
      </w:r>
      <w:r w:rsidRPr="00DE60A2">
        <w:br/>
      </w:r>
      <w:r w:rsidRPr="00DE60A2">
        <w:rPr>
          <w:rFonts w:ascii="Segoe UI Historic" w:hAnsi="Segoe UI Historic" w:cs="Segoe UI Historic"/>
          <w:sz w:val="18"/>
          <w:szCs w:val="18"/>
        </w:rPr>
        <w:br/>
      </w:r>
      <w:r w:rsidRPr="00DE60A2">
        <w:rPr>
          <w:rFonts w:ascii="Consolas" w:hAnsi="Consolas" w:cs="Segoe UI Historic"/>
          <w:noProof/>
        </w:rPr>
        <w:t xml:space="preserve">Enter a 5-digit positive integer: </w:t>
      </w:r>
      <w:r w:rsidRPr="00DE60A2">
        <w:rPr>
          <w:rFonts w:ascii="Consolas" w:hAnsi="Consolas" w:cs="Segoe UI Historic"/>
          <w:noProof/>
          <w:color w:val="FF0000"/>
        </w:rPr>
        <w:t>30458</w:t>
      </w:r>
      <w:r w:rsidRPr="00DE60A2">
        <w:rPr>
          <w:rFonts w:ascii="Segoe UI Historic" w:hAnsi="Segoe UI Historic" w:cs="Segoe UI Historic"/>
        </w:rPr>
        <w:br/>
      </w:r>
      <w:r w:rsidRPr="00DE60A2">
        <w:rPr>
          <w:rFonts w:ascii="Consolas" w:hAnsi="Consolas" w:cs="Segoe UI Historic"/>
        </w:rPr>
        <w:t>The sum of the digits is 3 + 0 + 4 + 5 + 8 = 20</w:t>
      </w:r>
      <w:r w:rsidRPr="00DE60A2">
        <w:rPr>
          <w:rFonts w:ascii="Segoe UI Historic" w:hAnsi="Segoe UI Historic" w:cs="Segoe UI Historic"/>
        </w:rPr>
        <w:br/>
      </w:r>
    </w:p>
    <w:p w14:paraId="09FA51DE" w14:textId="01372878" w:rsidR="00DE60A2" w:rsidRPr="00DE60A2" w:rsidRDefault="00DE60A2" w:rsidP="00DE60A2">
      <w:pPr>
        <w:pStyle w:val="ListParagraph"/>
        <w:numPr>
          <w:ilvl w:val="0"/>
          <w:numId w:val="2"/>
        </w:numPr>
        <w:rPr>
          <w:rStyle w:val="awspan"/>
        </w:rPr>
      </w:pPr>
      <w:r w:rsidRPr="00DE60A2">
        <w:rPr>
          <w:rStyle w:val="awspan"/>
          <w:color w:val="000000"/>
          <w:bdr w:val="none" w:sz="0" w:space="0" w:color="auto" w:frame="1"/>
          <w:shd w:val="clear" w:color="auto" w:fill="FFFFFF"/>
        </w:rPr>
        <w:t>Write a Java program that implements your solution. Use the logic in your flowchart as a guide</w:t>
      </w:r>
      <w:r w:rsidR="00A711F9">
        <w:rPr>
          <w:rStyle w:val="awspan"/>
          <w:color w:val="000000"/>
          <w:bdr w:val="none" w:sz="0" w:space="0" w:color="auto" w:frame="1"/>
          <w:shd w:val="clear" w:color="auto" w:fill="FFFFFF"/>
        </w:rPr>
        <w:t>.</w:t>
      </w:r>
      <w:r w:rsidR="00667236">
        <w:rPr>
          <w:rStyle w:val="awspan"/>
          <w:color w:val="000000"/>
          <w:bdr w:val="none" w:sz="0" w:space="0" w:color="auto" w:frame="1"/>
          <w:shd w:val="clear" w:color="auto" w:fill="FFFFFF"/>
        </w:rPr>
        <w:br/>
      </w:r>
    </w:p>
    <w:p w14:paraId="63235949" w14:textId="77777777" w:rsidR="00DE60A2" w:rsidRPr="00DE60A2" w:rsidRDefault="00DE60A2" w:rsidP="00DE60A2">
      <w:pPr>
        <w:pStyle w:val="ListParagraph"/>
        <w:numPr>
          <w:ilvl w:val="0"/>
          <w:numId w:val="2"/>
        </w:numPr>
      </w:pPr>
      <w:r w:rsidRPr="00DE60A2">
        <w:t xml:space="preserve">Test your results for each program carefully. Your programs should compute the correct result for a variety of inputs, not just the ones shown here.  </w:t>
      </w:r>
      <w:r w:rsidRPr="00DE60A2">
        <w:br/>
      </w:r>
    </w:p>
    <w:p w14:paraId="5E2522BB" w14:textId="77777777" w:rsidR="00DE60A2" w:rsidRPr="00DE60A2" w:rsidRDefault="00DE60A2" w:rsidP="00DE60A2">
      <w:pPr>
        <w:pStyle w:val="ListParagraph"/>
        <w:numPr>
          <w:ilvl w:val="0"/>
          <w:numId w:val="2"/>
        </w:numPr>
      </w:pPr>
      <w:r w:rsidRPr="00DE60A2">
        <w:t>Create a video in which you explain your variable choices and any calculations in your programs. Execute (run) both programs in your video. Address any challenges encountered and new information learned while completing the assignment. Your video should not exceed 5 minutes.</w:t>
      </w:r>
      <w:r w:rsidRPr="00DE60A2">
        <w:br/>
      </w:r>
    </w:p>
    <w:p w14:paraId="51B23846" w14:textId="77777777" w:rsidR="00DE60A2" w:rsidRPr="00DE60A2" w:rsidRDefault="00DE60A2" w:rsidP="00DE60A2">
      <w:pPr>
        <w:pStyle w:val="ListParagraph"/>
        <w:numPr>
          <w:ilvl w:val="0"/>
          <w:numId w:val="2"/>
        </w:numPr>
      </w:pPr>
      <w:r w:rsidRPr="00DE60A2">
        <w:t>Submit the following items in the digital classroom:</w:t>
      </w:r>
    </w:p>
    <w:p w14:paraId="3D25B530" w14:textId="77777777" w:rsidR="00DE60A2" w:rsidRPr="00DE60A2" w:rsidRDefault="00DE60A2" w:rsidP="00DE60A2">
      <w:pPr>
        <w:pStyle w:val="ListParagraph"/>
      </w:pPr>
    </w:p>
    <w:p w14:paraId="6AA4D185" w14:textId="77777777" w:rsidR="00DE60A2" w:rsidRPr="00DE60A2" w:rsidRDefault="00DE60A2" w:rsidP="00DE60A2">
      <w:pPr>
        <w:pStyle w:val="ListParagraph"/>
        <w:numPr>
          <w:ilvl w:val="1"/>
          <w:numId w:val="2"/>
        </w:numPr>
        <w:textAlignment w:val="baseline"/>
      </w:pPr>
      <w:r w:rsidRPr="00DE60A2">
        <w:rPr>
          <w:color w:val="000000"/>
          <w:bdr w:val="none" w:sz="0" w:space="0" w:color="auto" w:frame="1"/>
        </w:rPr>
        <w:t>Your flowchart (a .</w:t>
      </w:r>
      <w:proofErr w:type="spellStart"/>
      <w:r w:rsidRPr="00DE60A2">
        <w:rPr>
          <w:color w:val="000000"/>
          <w:bdr w:val="none" w:sz="0" w:space="0" w:color="auto" w:frame="1"/>
        </w:rPr>
        <w:t>png</w:t>
      </w:r>
      <w:proofErr w:type="spellEnd"/>
      <w:r w:rsidRPr="00DE60A2">
        <w:rPr>
          <w:color w:val="000000"/>
          <w:bdr w:val="none" w:sz="0" w:space="0" w:color="auto" w:frame="1"/>
        </w:rPr>
        <w:t xml:space="preserve"> file)</w:t>
      </w:r>
    </w:p>
    <w:p w14:paraId="5006C869" w14:textId="77777777" w:rsidR="00DE60A2" w:rsidRPr="00DE60A2" w:rsidRDefault="00DE60A2" w:rsidP="00DE60A2">
      <w:pPr>
        <w:pStyle w:val="ListParagraph"/>
        <w:numPr>
          <w:ilvl w:val="1"/>
          <w:numId w:val="2"/>
        </w:numPr>
      </w:pPr>
      <w:r w:rsidRPr="00DE60A2">
        <w:t>Java program source code (the .java file you wrote)</w:t>
      </w:r>
    </w:p>
    <w:p w14:paraId="2F434FF8" w14:textId="77777777" w:rsidR="00DE60A2" w:rsidRPr="00DE60A2" w:rsidRDefault="00DE60A2" w:rsidP="00DE60A2">
      <w:pPr>
        <w:pStyle w:val="ListParagraph"/>
        <w:numPr>
          <w:ilvl w:val="1"/>
          <w:numId w:val="2"/>
        </w:numPr>
      </w:pPr>
      <w:r w:rsidRPr="00DE60A2">
        <w:t xml:space="preserve">A link to your video </w:t>
      </w:r>
    </w:p>
    <w:p w14:paraId="445F9F2E" w14:textId="77777777" w:rsidR="00DE60A2" w:rsidRDefault="00DE60A2" w:rsidP="00DE60A2">
      <w:pPr>
        <w:rPr>
          <w:rFonts w:ascii="Segoe UI Historic" w:hAnsi="Segoe UI Historic" w:cs="Segoe UI Historic"/>
          <w:sz w:val="18"/>
          <w:szCs w:val="18"/>
        </w:rPr>
      </w:pPr>
    </w:p>
    <w:p w14:paraId="297FCC9C" w14:textId="77777777" w:rsidR="0088685F" w:rsidRPr="00DC7403" w:rsidRDefault="0088685F" w:rsidP="0088685F">
      <w:pPr>
        <w:pStyle w:val="ListParagraph"/>
      </w:pPr>
    </w:p>
    <w:p w14:paraId="4EBD0750" w14:textId="77777777" w:rsidR="005C5F11" w:rsidRDefault="005C5F11" w:rsidP="00D47236">
      <w:pPr>
        <w:pStyle w:val="ListParagraph"/>
        <w:rPr>
          <w:noProof/>
        </w:rPr>
      </w:pPr>
    </w:p>
    <w:p w14:paraId="1FCA2787" w14:textId="4B85A5BE" w:rsidR="00D47236" w:rsidRDefault="00D47236" w:rsidP="00D47236">
      <w:pPr>
        <w:pStyle w:val="ListParagraph"/>
        <w:rPr>
          <w:noProof/>
        </w:rPr>
      </w:pPr>
    </w:p>
    <w:sectPr w:rsidR="00D47236" w:rsidSect="00723B6D">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2AE766" w14:textId="77777777" w:rsidR="0046542F" w:rsidRDefault="0046542F" w:rsidP="00E3078E">
      <w:pPr>
        <w:spacing w:after="0"/>
      </w:pPr>
      <w:r>
        <w:separator/>
      </w:r>
    </w:p>
  </w:endnote>
  <w:endnote w:type="continuationSeparator" w:id="0">
    <w:p w14:paraId="093C3D1F" w14:textId="77777777" w:rsidR="0046542F" w:rsidRDefault="0046542F" w:rsidP="00E3078E">
      <w:pPr>
        <w:spacing w:after="0"/>
      </w:pPr>
      <w:r>
        <w:continuationSeparator/>
      </w:r>
    </w:p>
  </w:endnote>
  <w:endnote w:type="continuationNotice" w:id="1">
    <w:p w14:paraId="403F9CCE" w14:textId="77777777" w:rsidR="0046542F" w:rsidRDefault="004654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 w:name="Segoe UI Historic">
    <w:panose1 w:val="020B0502040204020203"/>
    <w:charset w:val="00"/>
    <w:family w:val="swiss"/>
    <w:pitch w:val="variable"/>
    <w:sig w:usb0="800001EF" w:usb1="02000002" w:usb2="0060C08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7305" w14:textId="6E73CFDF" w:rsidR="00723B6D" w:rsidRDefault="00723B6D" w:rsidP="006E3890">
    <w:pPr>
      <w:jc w:val="center"/>
    </w:pPr>
    <w:r w:rsidRPr="00723B6D">
      <w:t xml:space="preserve">© </w:t>
    </w:r>
    <w:r w:rsidR="003F74A8">
      <w:t>2023</w:t>
    </w:r>
    <w:r w:rsidRPr="00723B6D">
      <w:t>.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2714B" w14:textId="77777777" w:rsidR="0046542F" w:rsidRDefault="0046542F" w:rsidP="00E3078E">
      <w:pPr>
        <w:spacing w:after="0"/>
      </w:pPr>
      <w:r>
        <w:separator/>
      </w:r>
    </w:p>
  </w:footnote>
  <w:footnote w:type="continuationSeparator" w:id="0">
    <w:p w14:paraId="037A2364" w14:textId="77777777" w:rsidR="0046542F" w:rsidRDefault="0046542F" w:rsidP="00E3078E">
      <w:pPr>
        <w:spacing w:after="0"/>
      </w:pPr>
      <w:r>
        <w:continuationSeparator/>
      </w:r>
    </w:p>
  </w:footnote>
  <w:footnote w:type="continuationNotice" w:id="1">
    <w:p w14:paraId="12B76C9B" w14:textId="77777777" w:rsidR="0046542F" w:rsidRDefault="0046542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47303" w14:textId="1AF4FB1F" w:rsidR="00723B6D" w:rsidRDefault="00723B6D">
    <w:pPr>
      <w:pStyle w:val="Header"/>
    </w:pPr>
    <w:r>
      <w:rPr>
        <w:noProof/>
      </w:rPr>
      <w:drawing>
        <wp:inline distT="0" distB="0" distL="0" distR="0" wp14:anchorId="76A47306" wp14:editId="76A47307">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47C22"/>
    <w:multiLevelType w:val="hybridMultilevel"/>
    <w:tmpl w:val="D128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5B4371"/>
    <w:multiLevelType w:val="hybridMultilevel"/>
    <w:tmpl w:val="3204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AA5228"/>
    <w:multiLevelType w:val="multilevel"/>
    <w:tmpl w:val="379003B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wsDQ2tDCzMDQxMLVQ0lEKTi0uzszPAykwrAUAokE6qywAAAA="/>
  </w:docVars>
  <w:rsids>
    <w:rsidRoot w:val="00D93063"/>
    <w:rsid w:val="000017A2"/>
    <w:rsid w:val="00010AA7"/>
    <w:rsid w:val="000310F3"/>
    <w:rsid w:val="000412FA"/>
    <w:rsid w:val="00041530"/>
    <w:rsid w:val="000465AC"/>
    <w:rsid w:val="0005600E"/>
    <w:rsid w:val="00086331"/>
    <w:rsid w:val="000B3382"/>
    <w:rsid w:val="000F1F9D"/>
    <w:rsid w:val="00153B13"/>
    <w:rsid w:val="001B1EA6"/>
    <w:rsid w:val="002250BB"/>
    <w:rsid w:val="002A3A3D"/>
    <w:rsid w:val="002B5713"/>
    <w:rsid w:val="002F6266"/>
    <w:rsid w:val="0031257D"/>
    <w:rsid w:val="003617E9"/>
    <w:rsid w:val="00362954"/>
    <w:rsid w:val="00363BF8"/>
    <w:rsid w:val="00386128"/>
    <w:rsid w:val="003B1A83"/>
    <w:rsid w:val="003F74A8"/>
    <w:rsid w:val="0043615A"/>
    <w:rsid w:val="0045481C"/>
    <w:rsid w:val="00465373"/>
    <w:rsid w:val="0046542F"/>
    <w:rsid w:val="004A09B3"/>
    <w:rsid w:val="004A554B"/>
    <w:rsid w:val="004B361A"/>
    <w:rsid w:val="004E59F7"/>
    <w:rsid w:val="005408DC"/>
    <w:rsid w:val="0055210F"/>
    <w:rsid w:val="005B58DC"/>
    <w:rsid w:val="005C5F11"/>
    <w:rsid w:val="005D688D"/>
    <w:rsid w:val="005F7229"/>
    <w:rsid w:val="00603762"/>
    <w:rsid w:val="0060611C"/>
    <w:rsid w:val="00610A56"/>
    <w:rsid w:val="00610EEB"/>
    <w:rsid w:val="00667236"/>
    <w:rsid w:val="00672DA0"/>
    <w:rsid w:val="00673C2C"/>
    <w:rsid w:val="00675C76"/>
    <w:rsid w:val="00676F09"/>
    <w:rsid w:val="00681A2E"/>
    <w:rsid w:val="006B7B81"/>
    <w:rsid w:val="006D09E4"/>
    <w:rsid w:val="006E3890"/>
    <w:rsid w:val="00723B6D"/>
    <w:rsid w:val="00746563"/>
    <w:rsid w:val="007478C0"/>
    <w:rsid w:val="0077727F"/>
    <w:rsid w:val="007E71E1"/>
    <w:rsid w:val="007F090F"/>
    <w:rsid w:val="0080282B"/>
    <w:rsid w:val="00811314"/>
    <w:rsid w:val="008346F9"/>
    <w:rsid w:val="008551BD"/>
    <w:rsid w:val="0088685F"/>
    <w:rsid w:val="008C2F5E"/>
    <w:rsid w:val="008E29F9"/>
    <w:rsid w:val="00916D19"/>
    <w:rsid w:val="009177AC"/>
    <w:rsid w:val="00925F65"/>
    <w:rsid w:val="009853F9"/>
    <w:rsid w:val="009F036A"/>
    <w:rsid w:val="009F6C41"/>
    <w:rsid w:val="00A43E16"/>
    <w:rsid w:val="00A46B31"/>
    <w:rsid w:val="00A64CE8"/>
    <w:rsid w:val="00A711F9"/>
    <w:rsid w:val="00A9505D"/>
    <w:rsid w:val="00AE30FC"/>
    <w:rsid w:val="00B136A2"/>
    <w:rsid w:val="00B43341"/>
    <w:rsid w:val="00B9756F"/>
    <w:rsid w:val="00BA276B"/>
    <w:rsid w:val="00BD2F76"/>
    <w:rsid w:val="00BD5403"/>
    <w:rsid w:val="00C16584"/>
    <w:rsid w:val="00C176C2"/>
    <w:rsid w:val="00C21951"/>
    <w:rsid w:val="00C40276"/>
    <w:rsid w:val="00C66BA6"/>
    <w:rsid w:val="00C86BC9"/>
    <w:rsid w:val="00C957CA"/>
    <w:rsid w:val="00C95DE6"/>
    <w:rsid w:val="00CB06B7"/>
    <w:rsid w:val="00CB3DCC"/>
    <w:rsid w:val="00CF0E95"/>
    <w:rsid w:val="00CF45BA"/>
    <w:rsid w:val="00D078DF"/>
    <w:rsid w:val="00D2581D"/>
    <w:rsid w:val="00D47236"/>
    <w:rsid w:val="00D56996"/>
    <w:rsid w:val="00D70D12"/>
    <w:rsid w:val="00D721D9"/>
    <w:rsid w:val="00D93063"/>
    <w:rsid w:val="00DC7403"/>
    <w:rsid w:val="00DD18BF"/>
    <w:rsid w:val="00DE60A2"/>
    <w:rsid w:val="00DE6F18"/>
    <w:rsid w:val="00E269C8"/>
    <w:rsid w:val="00E3078E"/>
    <w:rsid w:val="00E32900"/>
    <w:rsid w:val="00E47FBC"/>
    <w:rsid w:val="00E83B51"/>
    <w:rsid w:val="00E91BB7"/>
    <w:rsid w:val="00EC08A0"/>
    <w:rsid w:val="00F03359"/>
    <w:rsid w:val="00F10130"/>
    <w:rsid w:val="00F52572"/>
    <w:rsid w:val="00F53F64"/>
    <w:rsid w:val="00F94CC8"/>
    <w:rsid w:val="00FD7713"/>
    <w:rsid w:val="00FF56B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472F4"/>
  <w15:docId w15:val="{8A8805C3-AF82-47EA-B0F1-54CADB48F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styleId="PlaceholderText">
    <w:name w:val="Placeholder Text"/>
    <w:basedOn w:val="DefaultParagraphFont"/>
    <w:uiPriority w:val="99"/>
    <w:semiHidden/>
    <w:rsid w:val="00673C2C"/>
    <w:rPr>
      <w:color w:val="808080"/>
    </w:rPr>
  </w:style>
  <w:style w:type="character" w:styleId="CommentReference">
    <w:name w:val="annotation reference"/>
    <w:uiPriority w:val="99"/>
    <w:semiHidden/>
    <w:rsid w:val="00A64CE8"/>
    <w:rPr>
      <w:rFonts w:cs="Times New Roman"/>
      <w:sz w:val="16"/>
      <w:szCs w:val="16"/>
    </w:rPr>
  </w:style>
  <w:style w:type="paragraph" w:styleId="CommentText">
    <w:name w:val="annotation text"/>
    <w:basedOn w:val="Normal"/>
    <w:link w:val="CommentTextChar"/>
    <w:uiPriority w:val="99"/>
    <w:rsid w:val="00A64CE8"/>
    <w:pPr>
      <w:spacing w:after="0"/>
    </w:pPr>
    <w:rPr>
      <w:rFonts w:eastAsia="Times New Roman"/>
      <w:sz w:val="20"/>
      <w:szCs w:val="20"/>
    </w:rPr>
  </w:style>
  <w:style w:type="character" w:customStyle="1" w:styleId="CommentTextChar">
    <w:name w:val="Comment Text Char"/>
    <w:basedOn w:val="DefaultParagraphFont"/>
    <w:link w:val="CommentText"/>
    <w:uiPriority w:val="99"/>
    <w:rsid w:val="00A64CE8"/>
    <w:rPr>
      <w:rFonts w:eastAsia="Times New Roman"/>
    </w:rPr>
  </w:style>
  <w:style w:type="paragraph" w:styleId="ListParagraph">
    <w:name w:val="List Paragraph"/>
    <w:basedOn w:val="Normal"/>
    <w:uiPriority w:val="34"/>
    <w:qFormat/>
    <w:rsid w:val="00A64CE8"/>
    <w:pPr>
      <w:spacing w:after="0"/>
      <w:ind w:left="720"/>
      <w:contextualSpacing/>
    </w:pPr>
    <w:rPr>
      <w:rFonts w:eastAsia="Times New Roman"/>
      <w:szCs w:val="24"/>
    </w:rPr>
  </w:style>
  <w:style w:type="character" w:customStyle="1" w:styleId="SyllabusBlueContent">
    <w:name w:val="Syllabus Blue Content"/>
    <w:basedOn w:val="DefaultParagraphFont"/>
    <w:uiPriority w:val="1"/>
    <w:rsid w:val="00A64CE8"/>
    <w:rPr>
      <w:rFonts w:ascii="Times New Roman" w:hAnsi="Times New Roman"/>
      <w:color w:val="4F81BD" w:themeColor="accent1"/>
      <w:sz w:val="24"/>
    </w:rPr>
  </w:style>
  <w:style w:type="paragraph" w:styleId="NormalWeb">
    <w:name w:val="Normal (Web)"/>
    <w:basedOn w:val="Normal"/>
    <w:uiPriority w:val="99"/>
    <w:semiHidden/>
    <w:unhideWhenUsed/>
    <w:rsid w:val="009F036A"/>
    <w:pPr>
      <w:spacing w:before="100" w:beforeAutospacing="1" w:after="100" w:afterAutospacing="1"/>
    </w:pPr>
    <w:rPr>
      <w:rFonts w:eastAsia="Times New Roman"/>
      <w:szCs w:val="24"/>
    </w:rPr>
  </w:style>
  <w:style w:type="paragraph" w:styleId="CommentSubject">
    <w:name w:val="annotation subject"/>
    <w:basedOn w:val="CommentText"/>
    <w:next w:val="CommentText"/>
    <w:link w:val="CommentSubjectChar"/>
    <w:uiPriority w:val="99"/>
    <w:semiHidden/>
    <w:unhideWhenUsed/>
    <w:rsid w:val="00041530"/>
    <w:pPr>
      <w:spacing w:after="200"/>
    </w:pPr>
    <w:rPr>
      <w:rFonts w:eastAsia="Calibri"/>
      <w:b/>
      <w:bCs/>
    </w:rPr>
  </w:style>
  <w:style w:type="character" w:customStyle="1" w:styleId="CommentSubjectChar">
    <w:name w:val="Comment Subject Char"/>
    <w:basedOn w:val="CommentTextChar"/>
    <w:link w:val="CommentSubject"/>
    <w:uiPriority w:val="99"/>
    <w:semiHidden/>
    <w:rsid w:val="00041530"/>
    <w:rPr>
      <w:rFonts w:eastAsia="Times New Roman"/>
      <w:b/>
      <w:bCs/>
    </w:rPr>
  </w:style>
  <w:style w:type="character" w:customStyle="1" w:styleId="awspan">
    <w:name w:val="awspan"/>
    <w:basedOn w:val="DefaultParagraphFont"/>
    <w:rsid w:val="00DE60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622471">
      <w:bodyDiv w:val="1"/>
      <w:marLeft w:val="0"/>
      <w:marRight w:val="0"/>
      <w:marTop w:val="0"/>
      <w:marBottom w:val="0"/>
      <w:divBdr>
        <w:top w:val="none" w:sz="0" w:space="0" w:color="auto"/>
        <w:left w:val="none" w:sz="0" w:space="0" w:color="auto"/>
        <w:bottom w:val="none" w:sz="0" w:space="0" w:color="auto"/>
        <w:right w:val="none" w:sz="0" w:space="0" w:color="auto"/>
      </w:divBdr>
    </w:div>
    <w:div w:id="1608199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11D7BF13958C64483E7E107A08507EA" ma:contentTypeVersion="3704" ma:contentTypeDescription="Create a new document." ma:contentTypeScope="" ma:versionID="9debcf002c7784e4bb0a3c63803bfc6f">
  <xsd:schema xmlns:xsd="http://www.w3.org/2001/XMLSchema" xmlns:xs="http://www.w3.org/2001/XMLSchema" xmlns:p="http://schemas.microsoft.com/office/2006/metadata/properties" xmlns:ns1="http://schemas.microsoft.com/sharepoint/v3" xmlns:ns2="b457ba54-12e9-41a3-ab87-ffd5bc645430" xmlns:ns3="37d47695-dda2-48a2-87bc-2a1f7ac7fedc" targetNamespace="http://schemas.microsoft.com/office/2006/metadata/properties" ma:root="true" ma:fieldsID="3e0583e3e1b09585c8cbbab8ee620ba2" ns1:_="" ns2:_="" ns3:_="">
    <xsd:import namespace="http://schemas.microsoft.com/sharepoint/v3"/>
    <xsd:import namespace="b457ba54-12e9-41a3-ab87-ffd5bc645430"/>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OCR"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57ba54-12e9-41a3-ab87-ffd5bc6454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f79346d-4f46-4bf1-b4df-486c6d391f37"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ebea8f4f-161d-469c-9cf2-f7071433846c}" ma:internalName="TaxCatchAll" ma:showField="CatchAllData" ma:web="37d47695-dda2-48a2-87bc-2a1f7ac7fed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7d47695-dda2-48a2-87bc-2a1f7ac7fedc" xsi:nil="true"/>
    <lcf76f155ced4ddcb4097134ff3c332f xmlns="b457ba54-12e9-41a3-ab87-ffd5bc64543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E6D627A-4BA8-4D83-83E7-5FA934CC5A4F}"/>
</file>

<file path=customXml/itemProps2.xml><?xml version="1.0" encoding="utf-8"?>
<ds:datastoreItem xmlns:ds="http://schemas.openxmlformats.org/officeDocument/2006/customXml" ds:itemID="{ABECC85C-6C14-44CB-B76E-287325566ED6}">
  <ds:schemaRefs>
    <ds:schemaRef ds:uri="http://schemas.openxmlformats.org/officeDocument/2006/bibliography"/>
  </ds:schemaRefs>
</ds:datastoreItem>
</file>

<file path=customXml/itemProps3.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4.xml><?xml version="1.0" encoding="utf-8"?>
<ds:datastoreItem xmlns:ds="http://schemas.openxmlformats.org/officeDocument/2006/customXml" ds:itemID="{153FF660-CCF1-4512-96BC-1D7D61FD195C}">
  <ds:schemaRefs>
    <ds:schemaRef ds:uri="http://purl.org/dc/elements/1.1/"/>
    <ds:schemaRef ds:uri="http://schemas.openxmlformats.org/package/2006/metadata/core-properties"/>
    <ds:schemaRef ds:uri="http://purl.org/dc/dcmitype/"/>
    <ds:schemaRef ds:uri="37d47695-dda2-48a2-87bc-2a1f7ac7fedc"/>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b3b59848-949a-4ed4-8036-feb011ce2b5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230</Words>
  <Characters>131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1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subject/>
  <dc:creator>Wayne Purdin</dc:creator>
  <cp:keywords/>
  <cp:lastModifiedBy>Michelle Lipp (GCE)</cp:lastModifiedBy>
  <cp:revision>6</cp:revision>
  <dcterms:created xsi:type="dcterms:W3CDTF">2022-10-25T21:57:00Z</dcterms:created>
  <dcterms:modified xsi:type="dcterms:W3CDTF">2022-10-28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3;#Academic Program and Course Development|59abafec-cbf5-4238-a796-a3b74278f4db</vt:lpwstr>
  </property>
  <property fmtid="{D5CDD505-2E9C-101B-9397-08002B2CF9AE}" pid="3" name="TaxKeyword">
    <vt:lpwstr/>
  </property>
  <property fmtid="{D5CDD505-2E9C-101B-9397-08002B2CF9AE}" pid="4" name="DocumentType">
    <vt:lpwstr>66;#Course Resource|8bf5da99-6fd6-4bf2-a0a2-3e3efba8182b</vt:lpwstr>
  </property>
  <property fmtid="{D5CDD505-2E9C-101B-9397-08002B2CF9AE}" pid="5" name="ContentTypeId">
    <vt:lpwstr>0x010100911D7BF13958C64483E7E107A08507EA</vt:lpwstr>
  </property>
  <property fmtid="{D5CDD505-2E9C-101B-9397-08002B2CF9AE}" pid="6" name="SecurityClassification">
    <vt:lpwstr>2;#Internal|98311b30-b9e9-4d4f-9f64-0688c0d4a234</vt:lpwstr>
  </property>
  <property fmtid="{D5CDD505-2E9C-101B-9397-08002B2CF9AE}" pid="7" name="DocumentBusinessValue">
    <vt:lpwstr>1;#Normal|581d4866-74cc-43f1-bef1-bb304cbfeaa5</vt:lpwstr>
  </property>
  <property fmtid="{D5CDD505-2E9C-101B-9397-08002B2CF9AE}" pid="8" name="Order">
    <vt:r8>4600</vt:r8>
  </property>
  <property fmtid="{D5CDD505-2E9C-101B-9397-08002B2CF9AE}" pid="9" name="DocumentStatus">
    <vt:lpwstr>44;#Final|6f457c8b-ccb5-4072-8baa-3cf0535225f3</vt:lpwstr>
  </property>
  <property fmtid="{D5CDD505-2E9C-101B-9397-08002B2CF9AE}" pid="10" name="DocumentCategory">
    <vt:lpwstr/>
  </property>
  <property fmtid="{D5CDD505-2E9C-101B-9397-08002B2CF9AE}" pid="11" name="DocumentSubject">
    <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y fmtid="{D5CDD505-2E9C-101B-9397-08002B2CF9AE}" pid="15" name="MediaServiceImageTags">
    <vt:lpwstr/>
  </property>
</Properties>
</file>